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90c79aa0-d342-44e7-8ee8-f8a2b4b98b73"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0c79aa0-d342-44e7-8ee8-f8a2b4b98b73"/>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f3d7998b-52cd-4853-a630-9edc7911f9fc"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3d7998b-52cd-4853-a630-9edc7911f9fc"/>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b.-life-cycle-approaches"/>
    <w:p>
      <w:pPr>
        <w:pStyle w:val="Heading3"/>
      </w:pPr>
      <w:r>
        <w:t xml:space="preserve">B.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8e65d9a6-2a8d-4152-ad27-e93f196a1c80"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e65d9a6-2a8d-4152-ad27-e93f196a1c80"/>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7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3a975141-7f01-4c78-b726-50b2b240c960"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a975141-7f01-4c78-b726-50b2b240c960"/>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19_04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6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74de16d4-6676-418b-a047-4619fa170197"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de16d4-6676-418b-a047-4619fa170197"/>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3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9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0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d.-marine-ecosystems-ipnb"/>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649ae3bd-2449-4784-9502-87d57f4c7bba"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49ae3bd-2449-4784-9502-87d57f4c7bba"/>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7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9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0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2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4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13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e.-climate-change-vulnerability-cl"/>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1b5ae6d5-24d4-455c-960f-18aef097e20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b5ae6d5-24d4-455c-960f-18aef097e20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9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0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539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a.-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8c629e11-b8cd-476b-87e9-0c60301908d4"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c629e11-b8cd-476b-87e9-0c60301908d4"/>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3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5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3103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0343a945-5971-480e-aaab-63b14d8613e0"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343a945-5971-480e-aaab-63b14d8613e0"/>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26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8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2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8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94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fishery-monitoring"/>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4346a661-dd0c-4836-9c89-83096632994b"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346a661-dd0c-4836-9c89-83096632994b"/>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4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57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71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3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5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394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02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PSSI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Compact"/>
        <w:numPr>
          <w:ilvl w:val="0"/>
          <w:numId w:val="1020"/>
        </w:numPr>
      </w:pPr>
      <w:r>
        <w:t xml:space="preserve">Creel monitoring capacity improvements (Natalie Fuller)</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1"/>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ec:fsar"/>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sec:data-management"/>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X26bf745f00215525ffbdc33e7fbe4d985525e89"/>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bde9f5e2-2a79-461e-9cda-699224649ad5"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de9f5e2-2a79-461e-9cda-699224649ad5"/>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7">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8">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29">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0">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1">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2">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3">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4">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5">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6">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7">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8">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39">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40">
              <w:r>
                <w:rPr>
                  <w:rFonts w:ascii="Arial" w:hAnsi="Arial" w:eastAsia="Arial" w:cs="Arial"/>
                  <w:i w:val="false"/>
                  <w:b w:val="false"/>
                  <w:u w:val="none"/>
                  <w:strike w:val="false"/>
                  <w:sz w:val="16"/>
                  <w:szCs w:val="16"/>
                  <w:color w:val="000000"/>
                </w:rPr>
                <w:t xml:space="preserve">Link</w:t>
              </w:r>
            </w:hyperlink>
          </w:p>
        </w:tc>
      </w:tr>
    </w:tbl>
    <w:bookmarkEnd w:id="42"/>
    <w:bookmarkStart w:id="43" w:name="X8cc425660876e007b0e87ee939b9ced7775c654"/>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566422ec-8791-45cc-8e6e-4ce8d07267a6"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66422ec-8791-45cc-8e6e-4ce8d07267a6"/>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36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15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BCSRIF_2022_43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10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2449 \h</w:instrText>
            </w:r>
            <w:r>
              <w:rPr>
                <w:rFonts w:ascii="Arial" w:hAnsi="Arial" w:eastAsia="Arial" w:cs="Arial"/>
                <w:i w:val="false"/>
                <w:b w:val="false"/>
                <w:u w:val="single"/>
                <w:strike w:val="false"/>
                <w:sz w:val="16"/>
                <w:szCs w:val="16"/>
                <w:color w:val="0563C1"/>
              </w:rPr>
              <w:fldChar w:fldCharType="end" w:dirty="true"/>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r>
              <w:rPr>
                <w:rFonts w:ascii="Arial" w:hAnsi="Arial" w:eastAsia="Arial" w:cs="Arial"/>
                <w:i w:val="false"/>
                <w:b w:val="false"/>
                <w:u w:val="single"/>
                <w:strike w:val="false"/>
                <w:sz w:val="16"/>
                <w:szCs w:val="16"/>
                <w:color w:val="0563C1"/>
              </w:rPr>
              <w:fldChar w:fldCharType="begin" w:dirty="true"/>
            </w:r>
            <w:r>
              <w:rPr>
                <w:rFonts w:ascii="Arial" w:hAnsi="Arial" w:eastAsia="Arial" w:cs="Arial"/>
                <w:i w:val="false"/>
                <w:b w:val="false"/>
                <w:u w:val="single"/>
                <w:strike w:val="false"/>
                <w:sz w:val="16"/>
                <w:szCs w:val="16"/>
                <w:color w:val="0563C1"/>
              </w:rPr>
              <w:instrText xml:space="preserve" w:dirty="true">REF DFO_3682 \h</w:instrText>
            </w:r>
            <w:r>
              <w:rPr>
                <w:rFonts w:ascii="Arial" w:hAnsi="Arial" w:eastAsia="Arial" w:cs="Arial"/>
                <w:i w:val="false"/>
                <w:b w:val="false"/>
                <w:u w:val="single"/>
                <w:strike w:val="false"/>
                <w:sz w:val="16"/>
                <w:szCs w:val="16"/>
                <w:color w:val="0563C1"/>
              </w:rPr>
              <w:fldChar w:fldCharType="end" w:dirty="true"/>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526631d8-cc0e-410a-8a86-af5b380caed7" w:name="DFO_2394"/>
      <w:r>
        <w:t xml:space="preserve"/>
      </w:r>
      <w:bookmarkEnd w:id="526631d8-cc0e-410a-8a86-af5b380caed7"/>
    </w:p>
    <w:bookmarkStart w:id="76" w:name="dfo_2394"/>
    <w:p>
      <w:pPr>
        <w:pStyle w:val="Heading3"/>
      </w:pPr>
      <w:r>
        <w:t xml:space="preserve">DFO_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pPr>
        <w:pStyle w:val="BodyText"/>
      </w:pPr>
      <w:r>
        <w:br w:type="page"/>
      </w:r>
    </w:p>
    <w:p>
      <w:r>
        <w:br w:type="page"/>
      </w:r>
    </w:p>
    <w:p>
      <w:pPr>
        <w:pStyle w:val="BodyText"/>
      </w:pPr>
      <w:bookmarkStart w:id="bd9180e3-6621-47b9-a3bb-2c01c7353a3d" w:name="DFO_2397"/>
      <w:r>
        <w:t xml:space="preserve"/>
      </w:r>
      <w:bookmarkEnd w:id="bd9180e3-6621-47b9-a3bb-2c01c7353a3d"/>
    </w:p>
    <w:bookmarkEnd w:id="75"/>
    <w:bookmarkEnd w:id="76"/>
    <w:bookmarkStart w:id="77" w:name="dfo_2397"/>
    <w:p>
      <w:pPr>
        <w:pStyle w:val="Heading3"/>
      </w:pPr>
      <w:r>
        <w:t xml:space="preserve">DFO_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cb43798c-9e30-440b-8164-867b93a43847" w:name="DFO_2398"/>
      <w:r>
        <w:t xml:space="preserve"/>
      </w:r>
      <w:bookmarkEnd w:id="cb43798c-9e30-440b-8164-867b93a43847"/>
    </w:p>
    <w:bookmarkEnd w:id="77"/>
    <w:bookmarkStart w:id="78" w:name="dfo_2398"/>
    <w:p>
      <w:pPr>
        <w:pStyle w:val="Heading3"/>
      </w:pPr>
      <w:r>
        <w:t xml:space="preserve">DFO_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b591ec20-1c28-4448-9877-31699eb4bf7b" w:name="DFO_2400"/>
      <w:r>
        <w:t xml:space="preserve"/>
      </w:r>
      <w:bookmarkEnd w:id="b591ec20-1c28-4448-9877-31699eb4bf7b"/>
    </w:p>
    <w:bookmarkEnd w:id="78"/>
    <w:bookmarkStart w:id="91" w:name="dfo_2400"/>
    <w:p>
      <w:pPr>
        <w:pStyle w:val="Heading3"/>
      </w:pPr>
      <w:r>
        <w:t xml:space="preserve">DFO_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pPr>
        <w:pStyle w:val="BodyText"/>
      </w:pPr>
      <w:r>
        <w:br w:type="page"/>
      </w:r>
    </w:p>
    <w:p>
      <w:r>
        <w:br w:type="page"/>
      </w:r>
    </w:p>
    <w:p>
      <w:pPr>
        <w:pStyle w:val="BodyText"/>
      </w:pPr>
      <w:bookmarkStart w:id="82f92c22-eba6-4019-882e-04b9d1e12445" w:name="DFO_2401"/>
      <w:r>
        <w:t xml:space="preserve"/>
      </w:r>
      <w:bookmarkEnd w:id="82f92c22-eba6-4019-882e-04b9d1e12445"/>
    </w:p>
    <w:bookmarkEnd w:id="90"/>
    <w:bookmarkEnd w:id="91"/>
    <w:bookmarkStart w:id="111" w:name="dfo_2401"/>
    <w:p>
      <w:pPr>
        <w:pStyle w:val="Heading3"/>
      </w:pPr>
      <w:r>
        <w:t xml:space="preserve">DFO_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pPr>
        <w:pStyle w:val="BodyText"/>
      </w:pPr>
      <w:r>
        <w:br w:type="page"/>
      </w:r>
    </w:p>
    <w:p>
      <w:r>
        <w:br w:type="page"/>
      </w:r>
    </w:p>
    <w:p>
      <w:pPr>
        <w:pStyle w:val="BodyText"/>
      </w:pPr>
      <w:bookmarkStart w:id="ea5d7484-a735-4a2f-bb0b-08d062d08847" w:name="DFO_2402"/>
      <w:r>
        <w:t xml:space="preserve"/>
      </w:r>
      <w:bookmarkEnd w:id="ea5d7484-a735-4a2f-bb0b-08d062d08847"/>
    </w:p>
    <w:bookmarkEnd w:id="110"/>
    <w:bookmarkEnd w:id="111"/>
    <w:bookmarkStart w:id="119" w:name="dfo_2402"/>
    <w:p>
      <w:pPr>
        <w:pStyle w:val="Heading3"/>
      </w:pPr>
      <w:r>
        <w:t xml:space="preserve">DFO_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pPr>
        <w:pStyle w:val="BodyText"/>
      </w:pPr>
      <w:r>
        <w:br w:type="page"/>
      </w:r>
    </w:p>
    <w:p>
      <w:r>
        <w:br w:type="page"/>
      </w:r>
    </w:p>
    <w:p>
      <w:pPr>
        <w:pStyle w:val="BodyText"/>
      </w:pPr>
      <w:bookmarkStart w:id="ed956896-1700-4811-af2a-28e788aca85b" w:name="DFO_2403"/>
      <w:r>
        <w:t xml:space="preserve"/>
      </w:r>
      <w:bookmarkEnd w:id="ed956896-1700-4811-af2a-28e788aca85b"/>
    </w:p>
    <w:bookmarkEnd w:id="118"/>
    <w:bookmarkEnd w:id="119"/>
    <w:bookmarkStart w:id="120" w:name="dfo_2403"/>
    <w:p>
      <w:pPr>
        <w:pStyle w:val="Heading3"/>
      </w:pPr>
      <w:r>
        <w:t xml:space="preserve">DFO_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fafe5ec-d99f-4709-b240-347a51d2120c" w:name="DFO_2404"/>
      <w:r>
        <w:t xml:space="preserve"/>
      </w:r>
      <w:bookmarkEnd w:id="5fafe5ec-d99f-4709-b240-347a51d2120c"/>
    </w:p>
    <w:bookmarkEnd w:id="120"/>
    <w:bookmarkStart w:id="140" w:name="dfo_2404"/>
    <w:p>
      <w:pPr>
        <w:pStyle w:val="Heading3"/>
      </w:pPr>
      <w:r>
        <w:t xml:space="preserve">DFO_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pPr>
        <w:pStyle w:val="BodyText"/>
      </w:pPr>
      <w:r>
        <w:br w:type="page"/>
      </w:r>
    </w:p>
    <w:p>
      <w:r>
        <w:br w:type="page"/>
      </w:r>
    </w:p>
    <w:p>
      <w:pPr>
        <w:pStyle w:val="BodyText"/>
      </w:pPr>
      <w:bookmarkStart w:id="778b394d-386b-46dc-a965-b1a201856af6" w:name="DFO_2405"/>
      <w:r>
        <w:t xml:space="preserve"/>
      </w:r>
      <w:bookmarkEnd w:id="778b394d-386b-46dc-a965-b1a201856af6"/>
    </w:p>
    <w:bookmarkEnd w:id="139"/>
    <w:bookmarkEnd w:id="140"/>
    <w:bookmarkStart w:id="158" w:name="dfo_2405"/>
    <w:p>
      <w:pPr>
        <w:pStyle w:val="Heading3"/>
      </w:pPr>
      <w:r>
        <w:t xml:space="preserve">DFO_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pPr>
        <w:pStyle w:val="BodyText"/>
      </w:pPr>
      <w:r>
        <w:br w:type="page"/>
      </w:r>
    </w:p>
    <w:p>
      <w:r>
        <w:br w:type="page"/>
      </w:r>
    </w:p>
    <w:p>
      <w:pPr>
        <w:pStyle w:val="BodyText"/>
      </w:pPr>
      <w:bookmarkStart w:id="11190594-9103-463a-9338-0dc0850d0f61" w:name="DFO_2406"/>
      <w:r>
        <w:t xml:space="preserve"/>
      </w:r>
      <w:bookmarkEnd w:id="11190594-9103-463a-9338-0dc0850d0f61"/>
    </w:p>
    <w:bookmarkEnd w:id="157"/>
    <w:bookmarkEnd w:id="158"/>
    <w:bookmarkStart w:id="174" w:name="dfo_2406"/>
    <w:p>
      <w:pPr>
        <w:pStyle w:val="Heading3"/>
      </w:pPr>
      <w:r>
        <w:t xml:space="preserve">DFO_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pPr>
        <w:pStyle w:val="BodyText"/>
      </w:pPr>
      <w:r>
        <w:br w:type="page"/>
      </w:r>
    </w:p>
    <w:p>
      <w:r>
        <w:br w:type="page"/>
      </w:r>
    </w:p>
    <w:p>
      <w:pPr>
        <w:pStyle w:val="BodyText"/>
      </w:pPr>
      <w:bookmarkStart w:id="7a09688c-4caf-4f3d-b413-cdfec002fd29" w:name="DFO_2407"/>
      <w:r>
        <w:t xml:space="preserve"/>
      </w:r>
      <w:bookmarkEnd w:id="7a09688c-4caf-4f3d-b413-cdfec002fd29"/>
    </w:p>
    <w:bookmarkEnd w:id="173"/>
    <w:bookmarkEnd w:id="174"/>
    <w:bookmarkStart w:id="175" w:name="dfo_2407"/>
    <w:p>
      <w:pPr>
        <w:pStyle w:val="Heading3"/>
      </w:pPr>
      <w:r>
        <w:t xml:space="preserve">DFO_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0053b4e3-7d24-45ca-9692-1b6e8f87086a" w:name="DFO_2408"/>
      <w:r>
        <w:t xml:space="preserve"/>
      </w:r>
      <w:bookmarkEnd w:id="0053b4e3-7d24-45ca-9692-1b6e8f87086a"/>
    </w:p>
    <w:bookmarkEnd w:id="175"/>
    <w:bookmarkStart w:id="188" w:name="dfo_2408"/>
    <w:p>
      <w:pPr>
        <w:pStyle w:val="Heading3"/>
      </w:pPr>
      <w:r>
        <w:t xml:space="preserve">DFO_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pPr>
        <w:pStyle w:val="BodyText"/>
      </w:pPr>
      <w:r>
        <w:br w:type="page"/>
      </w:r>
    </w:p>
    <w:p>
      <w:r>
        <w:br w:type="page"/>
      </w:r>
    </w:p>
    <w:p>
      <w:pPr>
        <w:pStyle w:val="BodyText"/>
      </w:pPr>
      <w:bookmarkStart w:id="211cb17c-3202-4e5b-b0a9-c79d1fa1219f" w:name="DFO_2409"/>
      <w:r>
        <w:t xml:space="preserve"/>
      </w:r>
      <w:bookmarkEnd w:id="211cb17c-3202-4e5b-b0a9-c79d1fa1219f"/>
    </w:p>
    <w:bookmarkEnd w:id="187"/>
    <w:bookmarkEnd w:id="188"/>
    <w:bookmarkStart w:id="209" w:name="dfo_2409"/>
    <w:p>
      <w:pPr>
        <w:pStyle w:val="Heading3"/>
      </w:pPr>
      <w:r>
        <w:t xml:space="preserve">DFO_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pPr>
        <w:pStyle w:val="BodyText"/>
      </w:pPr>
      <w:r>
        <w:br w:type="page"/>
      </w:r>
    </w:p>
    <w:p>
      <w:r>
        <w:br w:type="page"/>
      </w:r>
    </w:p>
    <w:p>
      <w:pPr>
        <w:pStyle w:val="BodyText"/>
      </w:pPr>
      <w:bookmarkStart w:id="4800d279-0059-4db5-ba26-6470b37ec927" w:name="DFO_2410"/>
      <w:r>
        <w:t xml:space="preserve"/>
      </w:r>
      <w:bookmarkEnd w:id="4800d279-0059-4db5-ba26-6470b37ec927"/>
    </w:p>
    <w:bookmarkEnd w:id="208"/>
    <w:bookmarkEnd w:id="209"/>
    <w:bookmarkStart w:id="226" w:name="dfo_2410"/>
    <w:p>
      <w:pPr>
        <w:pStyle w:val="Heading3"/>
      </w:pPr>
      <w:r>
        <w:t xml:space="preserve">DFO_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pPr>
        <w:pStyle w:val="BodyText"/>
      </w:pPr>
      <w:r>
        <w:br w:type="page"/>
      </w:r>
    </w:p>
    <w:p>
      <w:r>
        <w:br w:type="page"/>
      </w:r>
    </w:p>
    <w:p>
      <w:pPr>
        <w:pStyle w:val="BodyText"/>
      </w:pPr>
      <w:bookmarkStart w:id="73b5de62-9610-463a-969d-65cbc0b2b546" w:name="DFO_2412"/>
      <w:r>
        <w:t xml:space="preserve"/>
      </w:r>
      <w:bookmarkEnd w:id="73b5de62-9610-463a-969d-65cbc0b2b546"/>
    </w:p>
    <w:bookmarkEnd w:id="225"/>
    <w:bookmarkEnd w:id="226"/>
    <w:bookmarkStart w:id="260" w:name="dfo_2412"/>
    <w:p>
      <w:pPr>
        <w:pStyle w:val="Heading3"/>
      </w:pPr>
      <w:r>
        <w:t xml:space="preserve">DFO_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pPr>
        <w:pStyle w:val="BodyText"/>
      </w:pPr>
      <w:r>
        <w:br w:type="page"/>
      </w:r>
    </w:p>
    <w:p>
      <w:r>
        <w:br w:type="page"/>
      </w:r>
    </w:p>
    <w:p>
      <w:pPr>
        <w:pStyle w:val="BodyText"/>
      </w:pPr>
      <w:bookmarkStart w:id="4858a5df-2fb8-45f6-acb0-5ac564f6992c" w:name="DFO_2413"/>
      <w:r>
        <w:t xml:space="preserve"/>
      </w:r>
      <w:bookmarkEnd w:id="4858a5df-2fb8-45f6-acb0-5ac564f6992c"/>
    </w:p>
    <w:bookmarkEnd w:id="259"/>
    <w:bookmarkEnd w:id="260"/>
    <w:bookmarkStart w:id="270" w:name="dfo_2413"/>
    <w:p>
      <w:pPr>
        <w:pStyle w:val="Heading3"/>
      </w:pPr>
      <w:r>
        <w:t xml:space="preserve">DFO_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pPr>
        <w:pStyle w:val="BodyText"/>
      </w:pPr>
      <w:r>
        <w:br w:type="page"/>
      </w:r>
    </w:p>
    <w:p>
      <w:r>
        <w:br w:type="page"/>
      </w:r>
    </w:p>
    <w:p>
      <w:pPr>
        <w:pStyle w:val="BodyText"/>
      </w:pPr>
      <w:bookmarkStart w:id="4a6c682a-04aa-4b55-9eac-1005cabf198f" w:name="DFO_2414"/>
      <w:r>
        <w:t xml:space="preserve"/>
      </w:r>
      <w:bookmarkEnd w:id="4a6c682a-04aa-4b55-9eac-1005cabf198f"/>
    </w:p>
    <w:bookmarkEnd w:id="269"/>
    <w:bookmarkEnd w:id="270"/>
    <w:bookmarkStart w:id="271" w:name="dfo_2414"/>
    <w:p>
      <w:pPr>
        <w:pStyle w:val="Heading3"/>
      </w:pPr>
      <w:r>
        <w:t xml:space="preserve">DFO_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83cc7ec9-19cc-4e98-acf4-857daf0dca28" w:name="DFO_2416"/>
      <w:r>
        <w:t xml:space="preserve"/>
      </w:r>
      <w:bookmarkEnd w:id="83cc7ec9-19cc-4e98-acf4-857daf0dca28"/>
    </w:p>
    <w:bookmarkEnd w:id="271"/>
    <w:bookmarkStart w:id="299" w:name="dfo_2416"/>
    <w:p>
      <w:pPr>
        <w:pStyle w:val="Heading3"/>
      </w:pPr>
      <w:r>
        <w:t xml:space="preserve">DFO_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pPr>
        <w:pStyle w:val="BodyText"/>
      </w:pPr>
      <w:r>
        <w:br w:type="page"/>
      </w:r>
    </w:p>
    <w:p>
      <w:r>
        <w:br w:type="page"/>
      </w:r>
    </w:p>
    <w:p>
      <w:pPr>
        <w:pStyle w:val="BodyText"/>
      </w:pPr>
      <w:bookmarkStart w:id="cdcce927-0cb2-44ec-8838-5f46cdb259fd" w:name="DFO_2417"/>
      <w:r>
        <w:t xml:space="preserve"/>
      </w:r>
      <w:bookmarkEnd w:id="cdcce927-0cb2-44ec-8838-5f46cdb259fd"/>
    </w:p>
    <w:bookmarkEnd w:id="298"/>
    <w:bookmarkEnd w:id="299"/>
    <w:bookmarkStart w:id="348" w:name="dfo_2417"/>
    <w:p>
      <w:pPr>
        <w:pStyle w:val="Heading3"/>
      </w:pPr>
      <w:r>
        <w:t xml:space="preserve">DFO_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pPr>
        <w:pStyle w:val="BodyText"/>
      </w:pPr>
      <w:r>
        <w:br w:type="page"/>
      </w:r>
    </w:p>
    <w:p>
      <w:r>
        <w:br w:type="page"/>
      </w:r>
    </w:p>
    <w:p>
      <w:pPr>
        <w:pStyle w:val="BodyText"/>
      </w:pPr>
      <w:bookmarkStart w:id="4befd4b7-74ce-4f4d-8071-dab9345c80da" w:name="DFO_2418"/>
      <w:r>
        <w:t xml:space="preserve"/>
      </w:r>
      <w:bookmarkEnd w:id="4befd4b7-74ce-4f4d-8071-dab9345c80da"/>
    </w:p>
    <w:bookmarkEnd w:id="347"/>
    <w:bookmarkEnd w:id="348"/>
    <w:bookmarkStart w:id="398" w:name="dfo_2418"/>
    <w:p>
      <w:pPr>
        <w:pStyle w:val="Heading3"/>
      </w:pPr>
      <w:r>
        <w:t xml:space="preserve">DFO_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pPr>
        <w:pStyle w:val="BodyText"/>
      </w:pPr>
      <w:r>
        <w:br w:type="page"/>
      </w:r>
    </w:p>
    <w:p>
      <w:r>
        <w:br w:type="page"/>
      </w:r>
    </w:p>
    <w:p>
      <w:pPr>
        <w:pStyle w:val="BodyText"/>
      </w:pPr>
      <w:bookmarkStart w:id="837d16a2-79a2-4740-acc0-0b211f0ec413" w:name="DFO_2421"/>
      <w:r>
        <w:t xml:space="preserve"/>
      </w:r>
      <w:bookmarkEnd w:id="837d16a2-79a2-4740-acc0-0b211f0ec413"/>
    </w:p>
    <w:bookmarkEnd w:id="397"/>
    <w:bookmarkEnd w:id="398"/>
    <w:bookmarkStart w:id="427" w:name="dfo_2421"/>
    <w:p>
      <w:pPr>
        <w:pStyle w:val="Heading3"/>
      </w:pPr>
      <w:r>
        <w:t xml:space="preserve">DFO_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pPr>
        <w:pStyle w:val="BodyText"/>
      </w:pPr>
      <w:r>
        <w:br w:type="page"/>
      </w:r>
    </w:p>
    <w:p>
      <w:r>
        <w:br w:type="page"/>
      </w:r>
    </w:p>
    <w:p>
      <w:pPr>
        <w:pStyle w:val="BodyText"/>
      </w:pPr>
      <w:bookmarkStart w:id="31ee8149-3cc2-44ac-982d-1986f329bc91" w:name="DFO_2422"/>
      <w:r>
        <w:t xml:space="preserve"/>
      </w:r>
      <w:bookmarkEnd w:id="31ee8149-3cc2-44ac-982d-1986f329bc91"/>
    </w:p>
    <w:bookmarkEnd w:id="426"/>
    <w:bookmarkEnd w:id="427"/>
    <w:bookmarkStart w:id="433" w:name="dfo_2422"/>
    <w:p>
      <w:pPr>
        <w:pStyle w:val="Heading3"/>
      </w:pPr>
      <w:r>
        <w:t xml:space="preserve">DFO_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pPr>
        <w:pStyle w:val="BodyText"/>
      </w:pPr>
      <w:r>
        <w:br w:type="page"/>
      </w:r>
    </w:p>
    <w:p>
      <w:r>
        <w:br w:type="page"/>
      </w:r>
    </w:p>
    <w:p>
      <w:pPr>
        <w:pStyle w:val="BodyText"/>
      </w:pPr>
      <w:bookmarkStart w:id="392b2e51-0f6f-4fc0-b97b-ed871db71281" w:name="DFO_2424"/>
      <w:r>
        <w:t xml:space="preserve"/>
      </w:r>
      <w:bookmarkEnd w:id="392b2e51-0f6f-4fc0-b97b-ed871db71281"/>
    </w:p>
    <w:bookmarkEnd w:id="432"/>
    <w:bookmarkEnd w:id="433"/>
    <w:bookmarkStart w:id="447" w:name="dfo_2424"/>
    <w:p>
      <w:pPr>
        <w:pStyle w:val="Heading3"/>
      </w:pPr>
      <w:r>
        <w:t xml:space="preserve">DFO_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pPr>
        <w:pStyle w:val="BodyText"/>
      </w:pPr>
      <w:r>
        <w:br w:type="page"/>
      </w:r>
    </w:p>
    <w:p>
      <w:r>
        <w:br w:type="page"/>
      </w:r>
    </w:p>
    <w:p>
      <w:pPr>
        <w:pStyle w:val="BodyText"/>
      </w:pPr>
      <w:bookmarkStart w:id="1dee219a-dc5e-46d5-a2c1-fda03d270746" w:name="DFO_2425"/>
      <w:r>
        <w:t xml:space="preserve"/>
      </w:r>
      <w:bookmarkEnd w:id="1dee219a-dc5e-46d5-a2c1-fda03d270746"/>
    </w:p>
    <w:bookmarkEnd w:id="446"/>
    <w:bookmarkEnd w:id="447"/>
    <w:bookmarkStart w:id="459" w:name="dfo_2425"/>
    <w:p>
      <w:pPr>
        <w:pStyle w:val="Heading3"/>
      </w:pPr>
      <w:r>
        <w:t xml:space="preserve">DFO_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pPr>
        <w:pStyle w:val="BodyText"/>
      </w:pPr>
      <w:r>
        <w:br w:type="page"/>
      </w:r>
    </w:p>
    <w:p>
      <w:r>
        <w:br w:type="page"/>
      </w:r>
    </w:p>
    <w:p>
      <w:pPr>
        <w:pStyle w:val="BodyText"/>
      </w:pPr>
      <w:bookmarkStart w:id="0e39bf58-b2e5-4f06-80e3-e9e5f1826f41" w:name="DFO_2426"/>
      <w:r>
        <w:t xml:space="preserve"/>
      </w:r>
      <w:bookmarkEnd w:id="0e39bf58-b2e5-4f06-80e3-e9e5f1826f41"/>
    </w:p>
    <w:bookmarkEnd w:id="458"/>
    <w:bookmarkEnd w:id="459"/>
    <w:bookmarkStart w:id="468" w:name="dfo_2426"/>
    <w:p>
      <w:pPr>
        <w:pStyle w:val="Heading3"/>
      </w:pPr>
      <w:r>
        <w:t xml:space="preserve">DFO_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3"/>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pPr>
        <w:pStyle w:val="BodyText"/>
      </w:pPr>
      <w:r>
        <w:br w:type="page"/>
      </w:r>
    </w:p>
    <w:p>
      <w:r>
        <w:br w:type="page"/>
      </w:r>
    </w:p>
    <w:p>
      <w:pPr>
        <w:pStyle w:val="BodyText"/>
      </w:pPr>
      <w:bookmarkStart w:id="05ee131a-4c1f-446f-a539-a06c015c94ba" w:name="DFO_2427"/>
      <w:r>
        <w:t xml:space="preserve"/>
      </w:r>
      <w:bookmarkEnd w:id="05ee131a-4c1f-446f-a539-a06c015c94ba"/>
    </w:p>
    <w:bookmarkEnd w:id="467"/>
    <w:bookmarkEnd w:id="468"/>
    <w:bookmarkStart w:id="482" w:name="dfo_2427"/>
    <w:p>
      <w:pPr>
        <w:pStyle w:val="Heading3"/>
      </w:pPr>
      <w:r>
        <w:t xml:space="preserve">DFO_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pPr>
        <w:pStyle w:val="BodyText"/>
      </w:pPr>
      <w:r>
        <w:br w:type="page"/>
      </w:r>
    </w:p>
    <w:p>
      <w:r>
        <w:br w:type="page"/>
      </w:r>
    </w:p>
    <w:p>
      <w:pPr>
        <w:pStyle w:val="BodyText"/>
      </w:pPr>
      <w:bookmarkStart w:id="9752b90e-d1d5-4d28-a950-f152b96f5bd8" w:name="DFO_2430"/>
      <w:r>
        <w:t xml:space="preserve"/>
      </w:r>
      <w:bookmarkEnd w:id="9752b90e-d1d5-4d28-a950-f152b96f5bd8"/>
    </w:p>
    <w:bookmarkEnd w:id="481"/>
    <w:bookmarkEnd w:id="482"/>
    <w:bookmarkStart w:id="489" w:name="dfo_2430"/>
    <w:p>
      <w:pPr>
        <w:pStyle w:val="Heading3"/>
      </w:pPr>
      <w:r>
        <w:t xml:space="preserve">DFO_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pPr>
        <w:pStyle w:val="BodyText"/>
      </w:pPr>
      <w:r>
        <w:br w:type="page"/>
      </w:r>
    </w:p>
    <w:p>
      <w:r>
        <w:br w:type="page"/>
      </w:r>
    </w:p>
    <w:p>
      <w:pPr>
        <w:pStyle w:val="BodyText"/>
      </w:pPr>
      <w:bookmarkStart w:id="840d5245-e573-4b68-807a-99031e008b2d" w:name="DFO_2432"/>
      <w:r>
        <w:t xml:space="preserve"/>
      </w:r>
      <w:bookmarkEnd w:id="840d5245-e573-4b68-807a-99031e008b2d"/>
    </w:p>
    <w:bookmarkEnd w:id="488"/>
    <w:bookmarkEnd w:id="489"/>
    <w:bookmarkStart w:id="496" w:name="dfo_2432"/>
    <w:p>
      <w:pPr>
        <w:pStyle w:val="Heading3"/>
      </w:pPr>
      <w:r>
        <w:t xml:space="preserve">DFO_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pPr>
        <w:pStyle w:val="BodyText"/>
      </w:pPr>
      <w:r>
        <w:br w:type="page"/>
      </w:r>
    </w:p>
    <w:p>
      <w:r>
        <w:br w:type="page"/>
      </w:r>
    </w:p>
    <w:p>
      <w:pPr>
        <w:pStyle w:val="BodyText"/>
      </w:pPr>
      <w:bookmarkStart w:id="4c3c270d-2ccd-4f70-9c2b-4d235962a88d" w:name="DFO_2433"/>
      <w:r>
        <w:t xml:space="preserve"/>
      </w:r>
      <w:bookmarkEnd w:id="4c3c270d-2ccd-4f70-9c2b-4d235962a88d"/>
    </w:p>
    <w:bookmarkEnd w:id="495"/>
    <w:bookmarkEnd w:id="496"/>
    <w:bookmarkStart w:id="503" w:name="dfo_2433"/>
    <w:p>
      <w:pPr>
        <w:pStyle w:val="Heading3"/>
      </w:pPr>
      <w:r>
        <w:t xml:space="preserve">DFO_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pPr>
        <w:pStyle w:val="BodyText"/>
      </w:pPr>
      <w:r>
        <w:br w:type="page"/>
      </w:r>
    </w:p>
    <w:p>
      <w:r>
        <w:br w:type="page"/>
      </w:r>
    </w:p>
    <w:p>
      <w:pPr>
        <w:pStyle w:val="BodyText"/>
      </w:pPr>
      <w:bookmarkStart w:id="3a461fe2-d190-444b-9374-fe9d361f025d" w:name="DFO_2434"/>
      <w:r>
        <w:t xml:space="preserve"/>
      </w:r>
      <w:bookmarkEnd w:id="3a461fe2-d190-444b-9374-fe9d361f025d"/>
    </w:p>
    <w:bookmarkEnd w:id="502"/>
    <w:bookmarkEnd w:id="503"/>
    <w:bookmarkStart w:id="504" w:name="dfo_2434"/>
    <w:p>
      <w:pPr>
        <w:pStyle w:val="Heading3"/>
      </w:pPr>
      <w:r>
        <w:t xml:space="preserve">DFO_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12df5372-e0b3-4b78-9dce-be290f215c4b" w:name="DFO_2435"/>
      <w:r>
        <w:t xml:space="preserve"/>
      </w:r>
      <w:bookmarkEnd w:id="12df5372-e0b3-4b78-9dce-be290f215c4b"/>
    </w:p>
    <w:bookmarkEnd w:id="504"/>
    <w:bookmarkStart w:id="505" w:name="dfo_2435"/>
    <w:p>
      <w:pPr>
        <w:pStyle w:val="Heading3"/>
      </w:pPr>
      <w:r>
        <w:t xml:space="preserve">DFO_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78464e7c-83bd-4680-ad4e-0fd9eb451dfe" w:name="DFO_2436"/>
      <w:r>
        <w:t xml:space="preserve"/>
      </w:r>
      <w:bookmarkEnd w:id="78464e7c-83bd-4680-ad4e-0fd9eb451dfe"/>
    </w:p>
    <w:bookmarkEnd w:id="505"/>
    <w:bookmarkStart w:id="508" w:name="dfo_2436"/>
    <w:p>
      <w:pPr>
        <w:pStyle w:val="Heading3"/>
      </w:pPr>
      <w:r>
        <w:t xml:space="preserve">DFO_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pPr>
        <w:pStyle w:val="BodyText"/>
      </w:pPr>
      <w:r>
        <w:br w:type="page"/>
      </w:r>
    </w:p>
    <w:p>
      <w:r>
        <w:br w:type="page"/>
      </w:r>
    </w:p>
    <w:p>
      <w:pPr>
        <w:pStyle w:val="BodyText"/>
      </w:pPr>
      <w:bookmarkStart w:id="c2953b47-2af3-4d38-9227-265383a1d73f" w:name="DFO_2437"/>
      <w:r>
        <w:t xml:space="preserve"/>
      </w:r>
      <w:bookmarkEnd w:id="c2953b47-2af3-4d38-9227-265383a1d73f"/>
    </w:p>
    <w:bookmarkEnd w:id="507"/>
    <w:bookmarkEnd w:id="508"/>
    <w:bookmarkStart w:id="509" w:name="dfo_2437"/>
    <w:p>
      <w:pPr>
        <w:pStyle w:val="Heading3"/>
      </w:pPr>
      <w:r>
        <w:t xml:space="preserve">DFO_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3b9e6235-fc15-4fcf-9d72-52c6c4c50486" w:name="DFO_2439"/>
      <w:r>
        <w:t xml:space="preserve"/>
      </w:r>
      <w:bookmarkEnd w:id="3b9e6235-fc15-4fcf-9d72-52c6c4c50486"/>
    </w:p>
    <w:bookmarkEnd w:id="509"/>
    <w:bookmarkStart w:id="526" w:name="dfo_2439"/>
    <w:p>
      <w:pPr>
        <w:pStyle w:val="Heading3"/>
      </w:pPr>
      <w:r>
        <w:t xml:space="preserve">DFO_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pPr>
        <w:pStyle w:val="BodyText"/>
      </w:pPr>
      <w:r>
        <w:br w:type="page"/>
      </w:r>
    </w:p>
    <w:p>
      <w:r>
        <w:br w:type="page"/>
      </w:r>
    </w:p>
    <w:p>
      <w:pPr>
        <w:pStyle w:val="BodyText"/>
      </w:pPr>
      <w:bookmarkStart w:id="695593e9-afc2-4bb5-9bfd-44869ce9a190" w:name="DFO_2442"/>
      <w:r>
        <w:t xml:space="preserve"/>
      </w:r>
      <w:bookmarkEnd w:id="695593e9-afc2-4bb5-9bfd-44869ce9a190"/>
    </w:p>
    <w:bookmarkEnd w:id="525"/>
    <w:bookmarkEnd w:id="526"/>
    <w:bookmarkStart w:id="534" w:name="dfo_2442"/>
    <w:p>
      <w:pPr>
        <w:pStyle w:val="Heading3"/>
      </w:pPr>
      <w:r>
        <w:t xml:space="preserve">DFO_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pPr>
        <w:pStyle w:val="BodyText"/>
      </w:pPr>
      <w:r>
        <w:br w:type="page"/>
      </w:r>
    </w:p>
    <w:p>
      <w:r>
        <w:br w:type="page"/>
      </w:r>
    </w:p>
    <w:p>
      <w:pPr>
        <w:pStyle w:val="BodyText"/>
      </w:pPr>
      <w:bookmarkStart w:id="ca58bc13-0577-42ad-af8f-19516f7b2c4d" w:name="DFO_2443"/>
      <w:r>
        <w:t xml:space="preserve"/>
      </w:r>
      <w:bookmarkEnd w:id="ca58bc13-0577-42ad-af8f-19516f7b2c4d"/>
    </w:p>
    <w:bookmarkEnd w:id="533"/>
    <w:bookmarkEnd w:id="534"/>
    <w:bookmarkStart w:id="540" w:name="dfo_2443"/>
    <w:p>
      <w:pPr>
        <w:pStyle w:val="Heading3"/>
      </w:pPr>
      <w:r>
        <w:t xml:space="preserve">DFO_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pPr>
        <w:pStyle w:val="BodyText"/>
      </w:pPr>
      <w:r>
        <w:br w:type="page"/>
      </w:r>
    </w:p>
    <w:p>
      <w:r>
        <w:br w:type="page"/>
      </w:r>
    </w:p>
    <w:p>
      <w:pPr>
        <w:pStyle w:val="BodyText"/>
      </w:pPr>
      <w:bookmarkStart w:id="8343d449-e252-480a-9e57-48538974732e" w:name="DFO_2444"/>
      <w:r>
        <w:t xml:space="preserve"/>
      </w:r>
      <w:bookmarkEnd w:id="8343d449-e252-480a-9e57-48538974732e"/>
    </w:p>
    <w:bookmarkEnd w:id="539"/>
    <w:bookmarkEnd w:id="540"/>
    <w:bookmarkStart w:id="541" w:name="dfo_2444"/>
    <w:p>
      <w:pPr>
        <w:pStyle w:val="Heading3"/>
      </w:pPr>
      <w:r>
        <w:t xml:space="preserve">DFO_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4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653791e-e26a-492e-85ac-257b7a6f5653" w:name="DFO_2447"/>
      <w:r>
        <w:t xml:space="preserve"/>
      </w:r>
      <w:bookmarkEnd w:id="5653791e-e26a-492e-85ac-257b7a6f5653"/>
    </w:p>
    <w:bookmarkEnd w:id="541"/>
    <w:bookmarkStart w:id="542" w:name="dfo_2447"/>
    <w:p>
      <w:pPr>
        <w:pStyle w:val="Heading3"/>
      </w:pPr>
      <w:r>
        <w:t xml:space="preserve">DFO_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4aee775e-2357-4b3f-b24d-bb3b08845214" w:name="DFO_2448"/>
      <w:r>
        <w:t xml:space="preserve"/>
      </w:r>
      <w:bookmarkEnd w:id="4aee775e-2357-4b3f-b24d-bb3b08845214"/>
    </w:p>
    <w:bookmarkEnd w:id="542"/>
    <w:bookmarkStart w:id="550" w:name="dfo_2448"/>
    <w:p>
      <w:pPr>
        <w:pStyle w:val="Heading3"/>
      </w:pPr>
      <w:r>
        <w:t xml:space="preserve">DFO_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pPr>
        <w:pStyle w:val="BodyText"/>
      </w:pPr>
      <w:r>
        <w:br w:type="page"/>
      </w:r>
    </w:p>
    <w:p>
      <w:r>
        <w:br w:type="page"/>
      </w:r>
    </w:p>
    <w:p>
      <w:pPr>
        <w:pStyle w:val="BodyText"/>
      </w:pPr>
      <w:bookmarkStart w:id="01336105-147d-4ba0-9c4d-71a468bd44af" w:name="DFO_2449"/>
      <w:r>
        <w:t xml:space="preserve"/>
      </w:r>
      <w:bookmarkEnd w:id="01336105-147d-4ba0-9c4d-71a468bd44af"/>
    </w:p>
    <w:bookmarkEnd w:id="549"/>
    <w:bookmarkEnd w:id="550"/>
    <w:bookmarkStart w:id="551" w:name="dfo_2449"/>
    <w:p>
      <w:pPr>
        <w:pStyle w:val="Heading3"/>
      </w:pPr>
      <w:r>
        <w:t xml:space="preserve">DFO_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9f049965-7116-42a7-a9a4-3d3fe4d16524" w:name="DFO_2451"/>
      <w:r>
        <w:t xml:space="preserve"/>
      </w:r>
      <w:bookmarkEnd w:id="9f049965-7116-42a7-a9a4-3d3fe4d16524"/>
    </w:p>
    <w:bookmarkEnd w:id="551"/>
    <w:bookmarkStart w:id="552" w:name="dfo_2451"/>
    <w:p>
      <w:pPr>
        <w:pStyle w:val="Heading3"/>
      </w:pPr>
      <w:r>
        <w:t xml:space="preserve">DFO_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952905df-5a1f-4319-a8f7-5d9d5961be3f" w:name="DFO_2452"/>
      <w:r>
        <w:t xml:space="preserve"/>
      </w:r>
      <w:bookmarkEnd w:id="952905df-5a1f-4319-a8f7-5d9d5961be3f"/>
    </w:p>
    <w:bookmarkEnd w:id="552"/>
    <w:bookmarkStart w:id="553" w:name="dfo_2452"/>
    <w:p>
      <w:pPr>
        <w:pStyle w:val="Heading3"/>
      </w:pPr>
      <w:r>
        <w:t xml:space="preserve">DFO_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4f79d9ca-90f9-4068-b052-7ca213a62939" w:name="DFO_2453"/>
      <w:r>
        <w:t xml:space="preserve"/>
      </w:r>
      <w:bookmarkEnd w:id="4f79d9ca-90f9-4068-b052-7ca213a62939"/>
    </w:p>
    <w:bookmarkEnd w:id="553"/>
    <w:bookmarkStart w:id="554" w:name="dfo_2453"/>
    <w:p>
      <w:pPr>
        <w:pStyle w:val="Heading3"/>
      </w:pPr>
      <w:r>
        <w:t xml:space="preserve">DFO_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dd0a0066-6175-4660-aa91-e2d78ab46ad1" w:name="DFO_2493"/>
      <w:r>
        <w:t xml:space="preserve"/>
      </w:r>
      <w:bookmarkEnd w:id="dd0a0066-6175-4660-aa91-e2d78ab46ad1"/>
    </w:p>
    <w:bookmarkEnd w:id="554"/>
    <w:bookmarkStart w:id="555" w:name="dfo_2493"/>
    <w:p>
      <w:pPr>
        <w:pStyle w:val="Heading3"/>
      </w:pPr>
      <w:r>
        <w:t xml:space="preserve">DFO_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f4ef00dd-0c25-4b87-b846-a4b55a16c3fb" w:name="DFO_2494"/>
      <w:r>
        <w:t xml:space="preserve"/>
      </w:r>
      <w:bookmarkEnd w:id="f4ef00dd-0c25-4b87-b846-a4b55a16c3fb"/>
    </w:p>
    <w:bookmarkEnd w:id="555"/>
    <w:bookmarkStart w:id="556" w:name="dfo_2494"/>
    <w:p>
      <w:pPr>
        <w:pStyle w:val="Heading3"/>
      </w:pPr>
      <w:r>
        <w:t xml:space="preserve">DFO_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6935606c-423f-43cf-8511-9d2574cb0b09" w:name="DFO_2504"/>
      <w:r>
        <w:t xml:space="preserve"/>
      </w:r>
      <w:bookmarkEnd w:id="6935606c-423f-43cf-8511-9d2574cb0b09"/>
    </w:p>
    <w:bookmarkEnd w:id="556"/>
    <w:bookmarkStart w:id="562" w:name="dfo_2504"/>
    <w:p>
      <w:pPr>
        <w:pStyle w:val="Heading3"/>
      </w:pPr>
      <w:r>
        <w:t xml:space="preserve">DFO_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4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pPr>
        <w:pStyle w:val="BodyText"/>
      </w:pPr>
      <w:r>
        <w:br w:type="page"/>
      </w:r>
    </w:p>
    <w:p>
      <w:r>
        <w:br w:type="page"/>
      </w:r>
    </w:p>
    <w:p>
      <w:pPr>
        <w:pStyle w:val="BodyText"/>
      </w:pPr>
      <w:bookmarkStart w:id="629ed001-20b2-4ecc-b853-1521f9be55e4" w:name="DFO_2513"/>
      <w:r>
        <w:t xml:space="preserve"/>
      </w:r>
      <w:bookmarkEnd w:id="629ed001-20b2-4ecc-b853-1521f9be55e4"/>
    </w:p>
    <w:bookmarkEnd w:id="561"/>
    <w:bookmarkEnd w:id="562"/>
    <w:bookmarkStart w:id="581" w:name="dfo_2513"/>
    <w:p>
      <w:pPr>
        <w:pStyle w:val="Heading3"/>
      </w:pPr>
      <w:r>
        <w:t xml:space="preserve">DFO_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4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DFO_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pPr>
        <w:pStyle w:val="BodyText"/>
      </w:pPr>
      <w:r>
        <w:br w:type="page"/>
      </w:r>
    </w:p>
    <w:p>
      <w:r>
        <w:br w:type="page"/>
      </w:r>
    </w:p>
    <w:p>
      <w:pPr>
        <w:pStyle w:val="BodyText"/>
      </w:pPr>
      <w:bookmarkStart w:id="cc0b44d0-30d8-4f64-b0f6-06e107ced067" w:name="DFO_2539"/>
      <w:r>
        <w:t xml:space="preserve"/>
      </w:r>
      <w:bookmarkEnd w:id="cc0b44d0-30d8-4f64-b0f6-06e107ced067"/>
    </w:p>
    <w:bookmarkEnd w:id="580"/>
    <w:bookmarkEnd w:id="581"/>
    <w:bookmarkStart w:id="582" w:name="dfo_2539"/>
    <w:p>
      <w:pPr>
        <w:pStyle w:val="Heading3"/>
      </w:pPr>
      <w:r>
        <w:t xml:space="preserve">DFO_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2194fb8e-9882-4eb1-b73a-cbe9d3eaa4bd" w:name="DFO_3103"/>
      <w:r>
        <w:t xml:space="preserve"/>
      </w:r>
      <w:bookmarkEnd w:id="2194fb8e-9882-4eb1-b73a-cbe9d3eaa4bd"/>
    </w:p>
    <w:bookmarkEnd w:id="582"/>
    <w:bookmarkStart w:id="583" w:name="dfo_3103"/>
    <w:p>
      <w:pPr>
        <w:pStyle w:val="Heading3"/>
      </w:pPr>
      <w:r>
        <w:t xml:space="preserve">DFO_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p>
      <w:pPr>
        <w:pStyle w:val="BodyText"/>
      </w:pPr>
      <w:bookmarkStart w:id="51d95dcf-e80a-432c-95ac-cc20f4742331" w:name="DFO_3682"/>
      <w:r>
        <w:t xml:space="preserve"/>
      </w:r>
      <w:bookmarkEnd w:id="51d95dcf-e80a-432c-95ac-cc20f4742331"/>
    </w:p>
    <w:bookmarkEnd w:id="583"/>
    <w:bookmarkStart w:id="619" w:name="dfo_3682"/>
    <w:p>
      <w:pPr>
        <w:pStyle w:val="Heading3"/>
      </w:pPr>
      <w:r>
        <w:t xml:space="preserve">DFO_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pPr>
        <w:pStyle w:val="BodyText"/>
      </w:pPr>
      <w:r>
        <w:br w:type="page"/>
      </w:r>
    </w:p>
    <w:p>
      <w:r>
        <w:br w:type="page"/>
      </w:r>
    </w:p>
    <w:p>
      <w:pPr>
        <w:pStyle w:val="BodyText"/>
      </w:pPr>
      <w:bookmarkStart w:id="664e845f-a811-425b-8351-4f2bd630add8" w:name="DFO_PSSI"/>
      <w:r>
        <w:t xml:space="preserve"/>
      </w:r>
      <w:bookmarkEnd w:id="664e845f-a811-425b-8351-4f2bd630add8"/>
    </w:p>
    <w:bookmarkEnd w:id="618"/>
    <w:bookmarkEnd w:id="619"/>
    <w:bookmarkStart w:id="620" w:name="dfo_pssi"/>
    <w:p>
      <w:pPr>
        <w:pStyle w:val="Heading3"/>
      </w:pPr>
      <w:r>
        <w:t xml:space="preserve">DFO_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DFO_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pPr>
        <w:pStyle w:val="BodyText"/>
      </w:pPr>
      <w:r>
        <w:br w:type="page"/>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c49bd8e5-e76b-4d40-af8d-3b909afe6e15"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c49bd8e5-e76b-4d40-af8d-3b909afe6e15"/>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381ee400-82b2-4a76-bdc7-5eb7fa76e807"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381ee400-82b2-4a76-bdc7-5eb7fa76e807"/>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3b67b48d-66fc-4c47-a924-6a01babdd52f"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b67b48d-66fc-4c47-a924-6a01babdd52f"/>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4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bffb9731-955b-42ff-8673-7f1a81c7f59a"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bffb9731-955b-42ff-8673-7f1a81c7f59a"/>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4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4c209ecb-607e-4770-b60f-41d5292c2679"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c209ecb-607e-4770-b60f-41d5292c2679"/>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4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c35f9135-241e-4920-af86-ae25eb56a05d"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35f9135-241e-4920-af86-ae25eb56a05d"/>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4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9c33a6b1-7084-45b4-a0c4-1ece4bb2cce9"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c33a6b1-7084-45b4-a0c4-1ece4bb2cce9"/>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4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28" Type="http://schemas.openxmlformats.org/officeDocument/2006/relationships/hyperlink" Target="https://egisp.dfo-mpo.gc.ca/apps/SalmonSpace-EspaceSaumon/" TargetMode="External"/>
<Relationship Id="rId630" Type="http://schemas.openxmlformats.org/officeDocument/2006/relationships/hyperlink" Target="http://ci-wpbcios9112492-eos-2/" TargetMode="External"/>
<Relationship Id="rId631" Type="http://schemas.openxmlformats.org/officeDocument/2006/relationships/hyperlink" Target="https://dfo-pacific-science.github.io/qualark-shiny-app/" TargetMode="External"/>
<Relationship Id="rId632" Type="http://schemas.openxmlformats.org/officeDocument/2006/relationships/hyperlink" Target="https://dfo-pacific-science.github.io/dfo-salmon-ontology/" TargetMode="External"/>
<Relationship Id="rId633" Type="http://schemas.openxmlformats.org/officeDocument/2006/relationships/hyperlink" Target="http://ci-bc-eos-1.ent.dfo-mpo.ca:3838/genetic-results-database/" TargetMode="External"/>
<Relationship Id="rId634" Type="http://schemas.openxmlformats.org/officeDocument/2006/relationships/hyperlink" Target="https://github.com/dfo-pacific-science/salmon-outlook-report" TargetMode="External"/>
<Relationship Id="rId635" Type="http://schemas.openxmlformats.org/officeDocument/2006/relationships/hyperlink" Target="https://dfo-pacific-science.github.io/data-stewardship-unit/" TargetMode="External"/>
<Relationship Id="rId636" Type="http://schemas.openxmlformats.org/officeDocument/2006/relationships/hyperlink" Target="https://dfo-pac-sci-dev.shinyapps.io/smn-escapement-toolkit/" TargetMode="External"/>
<Relationship Id="rId637" Type="http://schemas.openxmlformats.org/officeDocument/2006/relationships/hyperlink" Target="https://dfo-pacific-science.github.io/metasalmon/" TargetMode="External"/>
<Relationship Id="rId638" Type="http://schemas.openxmlformats.org/officeDocument/2006/relationships/hyperlink" Target="https://github.com/dfo-pacific-science/smn-data-pkg/blob/main/SPECIFICATION.md" TargetMode="External"/>
<Relationship Id="rId639" Type="http://schemas.openxmlformats.org/officeDocument/2006/relationships/hyperlink" Target="https://chatgpt.com/g/g-69375eab4f608191863e8c23313a6f9f-salmon-data-standardizer" TargetMode="External"/>
<Relationship Id="rId640"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41" Type="http://schemas.openxmlformats.org/officeDocument/2006/relationships/image" Target="media/98869323343273fb80f0dd692da9c3121af2ab7d.png"/>
<Relationship Id="rId642" Type="http://schemas.openxmlformats.org/officeDocument/2006/relationships/image" Target="media/2a6157cfba578bef1121e08f29f03f6918fcc5d3.png"/>
<Relationship Id="rId643" Type="http://schemas.openxmlformats.org/officeDocument/2006/relationships/image" Target="media/12e50e6de493e0d3d1abf99084626a830182ad9e.png"/>
<Relationship Id="rId644" Type="http://schemas.openxmlformats.org/officeDocument/2006/relationships/image" Target="media/9b4dd868628ed04817952d705d9d4d4ecb9e80e5.png"/>
<Relationship Id="rId645" Type="http://schemas.openxmlformats.org/officeDocument/2006/relationships/image" Target="media/832ba4d21fb2e4d646d58e0b6959fa47c4d3394c.png"/>
<Relationship Id="rId646" Type="http://schemas.openxmlformats.org/officeDocument/2006/relationships/image" Target="media/8f6da44eea02cc9cf1f6382c8e1a57a2d393afaf.png"/>
<Relationship Id="rId647" Type="http://schemas.openxmlformats.org/officeDocument/2006/relationships/image" Target="media/0ff53ec41d49d62d28bd9006ea2482b3456b0a7c.png"/>
<Relationship Id="rId64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2T21:39:47Z</dcterms:created>
  <dcterms:modified xsi:type="dcterms:W3CDTF">2026-02-12T13:39: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